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1" w:name="Xaa7ac81f5acdefaf3fd340fd283ea0963e7c024"/>
    <w:p>
      <w:pPr>
        <w:pStyle w:val="Heading1"/>
      </w:pPr>
      <w:r>
        <w:t xml:space="preserve">Internship Application Letter for Data Scientist Position</w:t>
      </w:r>
    </w:p>
    <w:p>
      <w:pPr>
        <w:pStyle w:val="FirstParagraph"/>
      </w:pPr>
      <w:r>
        <w:t xml:space="preserve">Your Name</w:t>
      </w:r>
      <w:r>
        <w:br/>
      </w:r>
      <w:r>
        <w:t xml:space="preserve">Your Address</w:t>
      </w:r>
      <w:r>
        <w:br/>
      </w:r>
      <w:r>
        <w:t xml:space="preserve">City, Postal Code</w:t>
      </w:r>
      <w:r>
        <w:br/>
      </w:r>
      <w:r>
        <w:t xml:space="preserve">Email Address | Phone Number | LinkedIn Profile</w:t>
      </w:r>
    </w:p>
    <w:p>
      <w:pPr>
        <w:pStyle w:val="BodyText"/>
      </w:pPr>
      <w:r>
        <w:t xml:space="preserve">Date: October 26, 2023</w:t>
      </w:r>
      <w:r>
        <w:br/>
      </w:r>
      <w:r>
        <w:t xml:space="preserve">Hiring Manager</w:t>
      </w:r>
      <w:r>
        <w:br/>
      </w:r>
      <w:r>
        <w:t xml:space="preserve">[Company Name]</w:t>
      </w:r>
      <w:r>
        <w:br/>
      </w:r>
      <w:r>
        <w:t xml:space="preserve">[Company Address]</w:t>
      </w:r>
      <w:r>
        <w:br/>
      </w:r>
      <w:r>
        <w:t xml:space="preserve">Kyoto, Japan</w:t>
      </w:r>
    </w:p>
    <w:bookmarkStart w:id="20" w:name="X1238502c96145747824c8931502ec5348087c90"/>
    <w:p>
      <w:pPr>
        <w:pStyle w:val="Heading2"/>
      </w:pPr>
      <w:r>
        <w:t xml:space="preserve">Subject: Internship Application for Data Scientist Position - Japan Kyoto</w:t>
      </w:r>
    </w:p>
    <w:p>
      <w:pPr>
        <w:pStyle w:val="FirstParagraph"/>
      </w:pPr>
      <w:r>
        <w:t xml:space="preserve">Dear Hiring Manager,</w:t>
      </w:r>
    </w:p>
    <w:p>
      <w:pPr>
        <w:pStyle w:val="BodyText"/>
      </w:pPr>
      <w:r>
        <w:t xml:space="preserve">I am writing with profound enthusiasm to submit my application for the Data Scientist Internship position at [Company Name] in Kyoto, Japan. As a dedicated data science student deeply committed to leveraging analytical innovation for meaningful societal impact, I have long admired Kyoto's unique position as a harmonious fusion of ancient tradition and cutting-edge technological advancement. This Internship Application Letter serves not merely as an expression of interest, but as a testament to my alignment with your organization's vision within the dynamic ecosystem of Japan Kyoto.</w:t>
      </w:r>
    </w:p>
    <w:p>
      <w:pPr>
        <w:pStyle w:val="BodyText"/>
      </w:pPr>
      <w:r>
        <w:t xml:space="preserve">My academic journey at [Your University] has equipped me with rigorous technical foundations essential for modern data science challenges. I have developed proficiency in Python (Pandas, NumPy, Scikit-learn), statistical modeling, and machine learning frameworks through capstone projects that directly address real-world complexity. For instance, I recently engineered a time-series forecasting model using LSTM networks to predict renewable energy consumption patterns for a regional utility partner – achieving 92% accuracy by integrating IoT sensor data with weather variables. This project demanded meticulous attention to data preprocessing, feature engineering, and ethical consideration of predictive outcomes; skills I recognize as vital for contributing meaningfully to Kyoto's evolving smart-city initiatives. My technical repertoire extends to SQL database management, cloud platforms (AWS), and visualization tools (Tableau), enabling end-to-end solution development from data acquisition through actionable insights.</w:t>
      </w:r>
    </w:p>
    <w:p>
      <w:pPr>
        <w:pStyle w:val="BodyText"/>
      </w:pPr>
      <w:r>
        <w:t xml:space="preserve">What distinguishes my approach is my contextual awareness of Japan's specific data science landscape, particularly in Kyoto. I have studied how local industries—from traditional crafts like ceramics manufacturing to robotics and tourism—leverage data to preserve cultural heritage while embracing innovation. For example, understanding that Kyoto's tourism sector experiences dramatic seasonal fluctuations (e.g., 50% visitor surges during cherry blossom season), I analyzed open datasets from the Kyoto Tourism Association to model demand patterns. This experience ignited my passion for applying data science in culturally nuanced environments, where solutions must respect historical significance while driving efficiency. I am eager to apply this perspective within your team, whether optimizing supply chains for Kyoto-based manufacturers or enhancing visitor experiences through predictive analytics at cultural sites like Fushimi Inari Shrine.</w:t>
      </w:r>
    </w:p>
    <w:p>
      <w:pPr>
        <w:pStyle w:val="BodyText"/>
      </w:pPr>
      <w:r>
        <w:t xml:space="preserve">My commitment to cultural immersion extends beyond technical skills. I have completed two semesters of intensive Japanese language studies (JLPT N3 level), with a focus on business terminology and workplace etiquette. I understand that success in Japan Kyoto requires more than technical excellence—it demands respect for *wa* (harmony) and meticulous attention to detail, values deeply embedded in Japanese corporate culture. During my academic exchanges in Osaka, I collaborated with Japanese peers on a sustainability project where we navigated subtle communication styles to align diverse perspectives—a microcosm of the collaborative environment I anticipate at your Kyoto office. I am prepared to fully integrate into your team dynamics and contribute positively from day one.</w:t>
      </w:r>
    </w:p>
    <w:p>
      <w:pPr>
        <w:pStyle w:val="BodyText"/>
      </w:pPr>
      <w:r>
        <w:t xml:space="preserve">Japan Kyoto represents an unparalleled environment for data science growth. As a city renowned for blending centuries-old traditions with pioneering technology (e.g., Kyocera’s AI-driven manufacturing, the Kansai Smart City Project), it offers a unique laboratory where data-driven solutions can serve both modern business objectives and cultural preservation. I am particularly drawn to [Company Name]'s work in [mention specific project or value from company website], which resonates with my belief that data science should empower communities while respecting local context. An internship here would allow me to contribute to projects that bridge Kyoto’s historical identity with its technological future—a vision I passionately support.</w:t>
      </w:r>
    </w:p>
    <w:p>
      <w:pPr>
        <w:pStyle w:val="BodyText"/>
      </w:pPr>
      <w:r>
        <w:t xml:space="preserve">My technical capabilities are complemented by a proactive mindset honed through volunteer work: I organized a university data literacy workshop for 50+ students, teaching basic Python and visualization techniques while adapting content to diverse learning styles. This experience reinforced my ability to communicate complex analytical concepts clearly—a critical skill when collaborating across departments or presenting findings to stakeholders in a Japanese corporate setting. Furthermore, I thrive in environments requiring precision; during a summer research internship at [Previous Organization], I audited 10,000+ customer records for an e-commerce client, identifying and resolving data discrepancies that improved segmentation accuracy by 25%.</w:t>
      </w:r>
    </w:p>
    <w:p>
      <w:pPr>
        <w:pStyle w:val="BodyText"/>
      </w:pPr>
      <w:r>
        <w:t xml:space="preserve">I am confident that my blend of technical expertise, cultural sensitivity, and genuine fascination with Kyoto’s innovative spirit positions me as a valuable asset to your Data Scientist Internship program. I am eager to bring my analytical rigor to the vibrant tech community of Japan Kyoto, learn from your industry leaders, and contribute meaningfully to projects that honor both technological excellence and Japanese cultural values. The opportunity to grow within [Company Name]'s esteemed framework in Kyoto represents the ideal next step in my journey toward becoming a globally-minded data scientist.</w:t>
      </w:r>
    </w:p>
    <w:p>
      <w:pPr>
        <w:pStyle w:val="BodyText"/>
      </w:pPr>
      <w:r>
        <w:t xml:space="preserve">Thank you for considering my application for this transformative Internship Application Letter. I have attached my resume for detailed review and welcome the opportunity to discuss how my skills align with your team's objectives. I am available at your convenience for an interview and can be reached via email or phone within Japan’s time zone (JST) without any scheduling constraints.</w:t>
      </w:r>
    </w:p>
    <w:p>
      <w:pPr>
        <w:pStyle w:val="BodyText"/>
      </w:pPr>
      <w:r>
        <w:t xml:space="preserve">Sincerely,</w:t>
      </w:r>
      <w:r>
        <w:br/>
      </w:r>
      <w:r>
        <w:br/>
      </w:r>
      <w:r>
        <w:t xml:space="preserve">[Your Full Name]</w:t>
      </w:r>
      <w:r>
        <w:br/>
      </w:r>
      <w:r>
        <w:t xml:space="preserve">Data Science Student | [University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dc:title>
  <dc:creator/>
  <dc:language>en</dc:language>
  <cp:keywords/>
  <dcterms:created xsi:type="dcterms:W3CDTF">2026-05-30T23:33:10Z</dcterms:created>
  <dcterms:modified xsi:type="dcterms:W3CDTF">2026-05-30T23:33:10Z</dcterms:modified>
</cp:coreProperties>
</file>

<file path=docProps/custom.xml><?xml version="1.0" encoding="utf-8"?>
<Properties xmlns="http://schemas.openxmlformats.org/officeDocument/2006/custom-properties" xmlns:vt="http://schemas.openxmlformats.org/officeDocument/2006/docPropsVTypes"/>
</file>